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2132" w:rsidRPr="00C30F5A" w:rsidRDefault="00C30F5A">
      <w:pPr>
        <w:rPr>
          <w:lang w:val="en-US"/>
        </w:rPr>
      </w:pPr>
      <w:r>
        <w:rPr>
          <w:lang w:val="en-US"/>
        </w:rPr>
        <w:t>Why?</w:t>
      </w:r>
      <w:bookmarkStart w:id="0" w:name="_GoBack"/>
      <w:bookmarkEnd w:id="0"/>
    </w:p>
    <w:sectPr w:rsidR="00AD2132" w:rsidRPr="00C30F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MjU2Njc1NDIxNLRU0lEKTi0uzszPAykwrAUAmA25WiwAAAA="/>
  </w:docVars>
  <w:rsids>
    <w:rsidRoot w:val="004B31C4"/>
    <w:rsid w:val="004475E8"/>
    <w:rsid w:val="004B31C4"/>
    <w:rsid w:val="00A311A5"/>
    <w:rsid w:val="00C30F5A"/>
    <w:rsid w:val="00CF2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8BFA414-F669-4792-AA3D-3B98660A9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Company>James Cook University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Mohamed</dc:creator>
  <cp:keywords/>
  <dc:description/>
  <cp:lastModifiedBy>Mohamed Mohamed</cp:lastModifiedBy>
  <cp:revision>2</cp:revision>
  <dcterms:created xsi:type="dcterms:W3CDTF">2016-03-13T06:48:00Z</dcterms:created>
  <dcterms:modified xsi:type="dcterms:W3CDTF">2016-03-13T06:48:00Z</dcterms:modified>
</cp:coreProperties>
</file>